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bu</w:t>
      </w:r>
      <w:r>
        <w:t xml:space="preserve"> </w:t>
      </w:r>
      <w:r>
        <w:t xml:space="preserve">Dhabi</w:t>
      </w:r>
    </w:p>
    <w:bookmarkStart w:id="20"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 | [LinkedIn Profile (Optional)]</w:t>
      </w:r>
    </w:p>
    <w:bookmarkEnd w:id="20"/>
    <w:bookmarkStart w:id="21" w:name="date"/>
    <w:p>
      <w:pPr>
        <w:pStyle w:val="Heading2"/>
      </w:pPr>
      <w:r>
        <w:t xml:space="preserve">Date:</w:t>
      </w:r>
    </w:p>
    <w:p>
      <w:pPr>
        <w:pStyle w:val="FirstParagraph"/>
      </w:pPr>
      <w:r>
        <w:t xml:space="preserve">[Current Date]</w:t>
      </w:r>
    </w:p>
    <w:bookmarkEnd w:id="21"/>
    <w:bookmarkStart w:id="22" w:name="hiring-manager"/>
    <w:p>
      <w:pPr>
        <w:pStyle w:val="Heading2"/>
      </w:pPr>
      <w:r>
        <w:t xml:space="preserve">Hiring Manager</w:t>
      </w:r>
    </w:p>
    <w:bookmarkEnd w:id="22"/>
    <w:bookmarkStart w:id="23" w:name="company-name"/>
    <w:p>
      <w:pPr>
        <w:pStyle w:val="Heading2"/>
      </w:pPr>
      <w:r>
        <w:t xml:space="preserve">[Company Name]</w:t>
      </w:r>
    </w:p>
    <w:p>
      <w:pPr>
        <w:pStyle w:val="FirstParagraph"/>
      </w:pPr>
      <w:r>
        <w:t xml:space="preserve">[Company Address]</w:t>
      </w:r>
    </w:p>
    <w:p>
      <w:pPr>
        <w:pStyle w:val="BodyText"/>
      </w:pPr>
      <w:r>
        <w:t xml:space="preserve">Abu Dhabi, United Arab Emirates</w:t>
      </w:r>
    </w:p>
    <w:bookmarkEnd w:id="23"/>
    <w:bookmarkStart w:id="24" w:name="X49a03a55d7b201fbfa48d80e94c3385f5514bc5"/>
    <w:p>
      <w:pPr>
        <w:pStyle w:val="Heading2"/>
      </w:pPr>
      <w:r>
        <w:t xml:space="preserve">Subject: Internship Application Letter for Mechatronics Engineer Position</w:t>
      </w:r>
    </w:p>
    <w:bookmarkEnd w:id="24"/>
    <w:p>
      <w:pPr>
        <w:pStyle w:val="FirstParagraph"/>
      </w:pPr>
      <w:r>
        <w:t xml:space="preserve">Dear Hiring Manager,</w:t>
      </w:r>
    </w:p>
    <w:p>
      <w:pPr>
        <w:pStyle w:val="BodyText"/>
      </w:pPr>
      <w:r>
        <w:t xml:space="preserve">I am writing with profound enthusiasm to submit my application for the Mechatronics Engineer Internship position at [Company Name] in Abu Dhabi, United Arab Emirates. As a dedicated and technically adept final-year undergraduate student in Mechatronics Engineering at [Your University], I have meticulously aligned my academic pursuits and hands-on projects with the dynamic technological landscape of the United Arab Emirates Abu Dhabi, where innovation drives national vision and industrial excellence. This Internship Application Letter serves as my formal expression of commitment to contributing to your esteemed organization while immersing myself in the cutting-edge engineering ecosystem of Abu Dhabi.</w:t>
      </w:r>
    </w:p>
    <w:p>
      <w:pPr>
        <w:pStyle w:val="BodyText"/>
      </w:pPr>
      <w:r>
        <w:t xml:space="preserve">The convergence of mechanical, electrical, and computer science disciplines that defines mechatronics resonates deeply with my academic journey. At [Your University], I have excelled in advanced coursework including Robotics Systems Design, Control Theory, Industrial Automation (PLC Programming), Embedded Systems Development (Arduino/Raspberry Pi), and Computer-Aided Design (CAD/CAM using SolidWorks and AutoCAD). My capstone project—</w:t>
      </w:r>
      <w:r>
        <w:rPr>
          <w:iCs/>
          <w:i/>
        </w:rPr>
        <w:t xml:space="preserve">“Autonomous Solar-Powered Material Handling System for Smart Warehouses”</w:t>
      </w:r>
      <w:r>
        <w:t xml:space="preserve">—required me to integrate sensors, microcontrollers, motor drives, and real-time data processing to optimize logistics efficiency. This project directly mirrors the Industry 4.0 advancements prioritized by Abu Dhabi’s Economic Vision 2030 and initiatives like the Abu Dhabi Smart City Program, where seamless system integration is paramount for sustainable urban development.</w:t>
      </w:r>
    </w:p>
    <w:p>
      <w:pPr>
        <w:pStyle w:val="BodyText"/>
      </w:pPr>
      <w:r>
        <w:t xml:space="preserve">Technical proficiency forms only one pillar of my candidacy; adaptability and cross-cultural collaboration are equally critical in the United Arab Emirates Abu Dhabi context. During a semester abroad at [University/Institution in UAE or Middle East], I collaborated with international teams on a renewable energy microgrid project, navigating diverse perspectives to deliver solutions under tight deadlines. This experience honed my ability to communicate complex technical concepts clearly within multicultural settings—a skill essential for thriving in Abu Dhabi’s globally connected engineering sector. I am fluent in English and proficient in Arabic (basic conversational), allowing me to engage effectively with local stakeholders while contributing to UAE's vision of fostering inclusive innovation.</w:t>
      </w:r>
    </w:p>
    <w:p>
      <w:pPr>
        <w:pStyle w:val="BodyText"/>
      </w:pPr>
      <w:r>
        <w:t xml:space="preserve">My practical experience further solidifies my readiness for this internship. As an intern at [Previous Company/University Lab], I assisted in the development of a CNC machine control system using MATLAB/Simulink for motion profiling, reducing cycle times by 18% through optimized servo feedback loops. Additionally, I contributed to the design of a pneumatically actuated robotic arm prototype for medical rehabilitation applications, gaining hands-on experience with ROS (Robot Operating System) and sensor fusion techniques. These projects demanded rigorous problem-solving—such as debugging communication protocols between PLCs and HMI interfaces—which directly aligns with the technical challenges faced by leading engineering firms in Abu Dhabi, from manufacturing giants like Tawazun to AI-driven innovators like G42.</w:t>
      </w:r>
    </w:p>
    <w:p>
      <w:pPr>
        <w:pStyle w:val="BodyText"/>
      </w:pPr>
      <w:r>
        <w:t xml:space="preserve">Abu Dhabi’s strategic investments in robotics, automation, and sustainable energy deeply inspire me. I am particularly drawn to [Company Name]’s recent work on [Mention specific project/technology if known, e.g., "AI-Driven Predictive Maintenance for Industrial Equipment" or "Smart Grid Integration Solutions"], which embodies the Mechatronics Engineer’s role in shaping UAE’s technological sovereignty. The opportunity to learn from experts at a company actively contributing to the United Arab Emirates Abu Dhabi’s ambition of becoming a global hub for advanced engineering is unparalleled. I am eager to apply my skills in simulation, prototyping, and system diagnostics while absorbing best practices from your team—a synergy I believe will accelerate both my professional growth and [Company Name]’s innovation pipeline.</w:t>
      </w:r>
    </w:p>
    <w:p>
      <w:pPr>
        <w:pStyle w:val="BodyText"/>
      </w:pPr>
      <w:r>
        <w:t xml:space="preserve">Furthermore, I recognize the unique value Abu Dhabi offers to aspiring engineers. The emirate’s commitment to fostering a culture of excellence through institutions like Masdar Institute and Khalifa University provides an unparalleled learning environment. As a candidate who thrives in structured yet dynamic settings, I am prepared to embrace the fast-paced demands of your engineering projects while adhering strictly to UAE’s safety, quality, and ethical standards. I understand that precision engineering in Abu Dhabi often involves high-stakes applications—from energy infrastructure to aerospace—where meticulous attention to detail is non-negotiable.</w:t>
      </w:r>
    </w:p>
    <w:p>
      <w:pPr>
        <w:pStyle w:val="BodyText"/>
      </w:pPr>
      <w:r>
        <w:t xml:space="preserve">My resume, attached for your review, provides additional detail on my academic achievements and technical competencies. I am confident that my proactive attitude, technical foundation in mechatronics systems, and genuine passion for contributing to the United Arab Emirates Abu Dhabi’s technological evolution make me a strong fit for this internship. I would be honored to discuss how my skills align with your team’s objectives during an interview at your convenience.</w:t>
      </w:r>
    </w:p>
    <w:p>
      <w:pPr>
        <w:pStyle w:val="BodyText"/>
      </w:pPr>
      <w:r>
        <w:t xml:space="preserve">Thank you for considering my Internship Application Letter. I am excited about the possibility of contributing to [Company Name]’s mission and advancing my career within Abu Dhabi’s vibrant engineering community. I look forward to the opportunity to discuss how I can support your innovative projects and learn from your distinguished team.</w:t>
      </w:r>
    </w:p>
    <w:p>
      <w:pPr>
        <w:pStyle w:val="BodyText"/>
      </w:pPr>
      <w:r>
        <w:t xml:space="preserve">Sincerely,</w:t>
      </w:r>
    </w:p>
    <w:p>
      <w:pPr>
        <w:pStyle w:val="BodyText"/>
      </w:pPr>
      <w:r>
        <w:t xml:space="preserve">[Your Full Name]</w:t>
      </w:r>
    </w:p>
    <w:p>
      <w:pPr>
        <w:pStyle w:val="BodyText"/>
      </w:pPr>
      <w:r>
        <w:t xml:space="preserve">Word Count: 842</w:t>
      </w:r>
    </w:p>
    <w:p>
      <w:pPr>
        <w:pStyle w:val="BodyText"/>
      </w:pPr>
      <w:r>
        <w:t xml:space="preserve">This document is formatted as a professional Internship Application Letter for a Mechatronics Engineer position, specifically tailored to opportunities within the United Arab Emirates Abu Dhabi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 - Abu Dhabi</dc:title>
  <dc:creator/>
  <cp:keywords/>
  <dcterms:created xsi:type="dcterms:W3CDTF">2026-07-20T23:15:11Z</dcterms:created>
  <dcterms:modified xsi:type="dcterms:W3CDTF">2026-07-20T23:15:11Z</dcterms:modified>
</cp:coreProperties>
</file>

<file path=docProps/custom.xml><?xml version="1.0" encoding="utf-8"?>
<Properties xmlns="http://schemas.openxmlformats.org/officeDocument/2006/custom-properties" xmlns:vt="http://schemas.openxmlformats.org/officeDocument/2006/docPropsVTypes"/>
</file>